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7EECDA" w14:textId="1108D169" w:rsidR="005A5469" w:rsidRPr="009E7B57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24"/>
          <w:szCs w:val="24"/>
        </w:rPr>
      </w:pPr>
      <w:r w:rsidRPr="009E7B57">
        <w:rPr>
          <w:rFonts w:ascii="Fira Code Medium" w:hAnsi="Fira Code Medium" w:cs="Fira Code Medium"/>
          <w:color w:val="8496B0" w:themeColor="text2" w:themeTint="99"/>
          <w:sz w:val="24"/>
          <w:szCs w:val="24"/>
        </w:rPr>
        <w:t>/</w:t>
      </w:r>
      <w:r w:rsidR="00B448D1" w:rsidRPr="009E7B57">
        <w:rPr>
          <w:rFonts w:ascii="Fira Code Medium" w:hAnsi="Fira Code Medium" w:cs="Fira Code Medium"/>
          <w:color w:val="8496B0" w:themeColor="text2" w:themeTint="99"/>
          <w:sz w:val="24"/>
          <w:szCs w:val="24"/>
        </w:rPr>
        <w:t>/</w:t>
      </w:r>
      <w:r w:rsidRPr="009E7B57">
        <w:rPr>
          <w:rFonts w:ascii="Fira Code Medium" w:hAnsi="Fira Code Medium" w:cs="Fira Code Medium"/>
          <w:color w:val="8496B0" w:themeColor="text2" w:themeTint="99"/>
          <w:sz w:val="24"/>
          <w:szCs w:val="24"/>
        </w:rPr>
        <w:t xml:space="preserve"> Paper 2</w:t>
      </w:r>
      <w:r w:rsidR="003F75DB" w:rsidRPr="009E7B57">
        <w:rPr>
          <w:rFonts w:ascii="Fira Code Medium" w:hAnsi="Fira Code Medium" w:cs="Fira Code Medium"/>
          <w:color w:val="8496B0" w:themeColor="text2" w:themeTint="99"/>
          <w:sz w:val="24"/>
          <w:szCs w:val="24"/>
        </w:rPr>
        <w:t>2</w:t>
      </w:r>
      <w:r w:rsidRPr="009E7B57">
        <w:rPr>
          <w:rFonts w:ascii="Fira Code Medium" w:hAnsi="Fira Code Medium" w:cs="Fira Code Medium"/>
          <w:color w:val="8496B0" w:themeColor="text2" w:themeTint="99"/>
          <w:sz w:val="24"/>
          <w:szCs w:val="24"/>
        </w:rPr>
        <w:t xml:space="preserve"> Problem-solving and Programming - PRE-RELEASE MATERIAL - 0478/22 - MAY/JUNE 2021</w:t>
      </w:r>
    </w:p>
    <w:p w14:paraId="2F514BD3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5CD6B551" w14:textId="20E65A15" w:rsidR="005A5469" w:rsidRPr="00B448D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TASK 1 VARIABLE DECLARATIONS</w:t>
      </w:r>
    </w:p>
    <w:p w14:paraId="33F6D232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1EEAA5FA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STRING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2AEE2B2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p w14:paraId="0DFB68D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00F2C85F" w14:textId="4472781D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="00CC1472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7CFD8F11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266685FA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STRING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462E7E2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p w14:paraId="00AA1F5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19822F65" w14:textId="513272A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="00CC1472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3260EBCB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4B428F4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{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09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1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3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5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537F14F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4D53D6B7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246110E9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3AD279BC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3794F8E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{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0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2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4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6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691D034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64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191329A3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0F311534" w14:textId="6F878ED4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543899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69072E33" w14:textId="77777777" w:rsidR="005A5469" w:rsidRPr="00543899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  <w14:ligatures w14:val="all"/>
        </w:rPr>
      </w:pPr>
    </w:p>
    <w:p w14:paraId="53845136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A0A1A7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</w:t>
      </w:r>
      <w:r w:rsidRPr="002916A1">
        <w:rPr>
          <w:rFonts w:ascii="Fira Code Medium" w:hAnsi="Fira Code Medium" w:cs="Fira Code Medium"/>
          <w:color w:val="A0A1A7"/>
          <w:sz w:val="18"/>
          <w:szCs w:val="18"/>
        </w:rPr>
        <w:t>//for Loops</w:t>
      </w:r>
    </w:p>
    <w:p w14:paraId="162C7A08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43525095" w14:textId="40362079" w:rsidR="005A5469" w:rsidRPr="00B448D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TASK 1 ALGORITHM</w:t>
      </w:r>
    </w:p>
    <w:p w14:paraId="47EA4F80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02F8C682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&gt;&gt;&gt;&gt;&gt;    TRAIN JOURNEY DISPLAY    &lt;&lt;&lt;&lt;&lt;"</w:t>
      </w:r>
    </w:p>
    <w:p w14:paraId="1F84A184" w14:textId="75B06837" w:rsidR="005A5469" w:rsidRPr="002916A1" w:rsidRDefault="007B672D" w:rsidP="00FA7EA4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3E351401" w14:textId="6334B335" w:rsidR="005A5469" w:rsidRPr="002916A1" w:rsidRDefault="00FA7EA4" w:rsidP="00FA7EA4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8F1C8FF" wp14:editId="1DE7C5AC">
                <wp:simplePos x="0" y="0"/>
                <wp:positionH relativeFrom="margin">
                  <wp:posOffset>18576</wp:posOffset>
                </wp:positionH>
                <wp:positionV relativeFrom="paragraph">
                  <wp:posOffset>4445</wp:posOffset>
                </wp:positionV>
                <wp:extent cx="0" cy="436729"/>
                <wp:effectExtent l="0" t="0" r="38100" b="20955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36729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0AA22C" id="Straight Connector 13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.45pt,.35pt" to="1.45pt,3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| Train Departure Hour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ime</w:t>
      </w:r>
      <w:proofErr w:type="spellEnd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,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| Remaining Tickets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Seats</w:t>
      </w:r>
      <w:proofErr w:type="spellEnd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index])</w:t>
      </w:r>
    </w:p>
    <w:p w14:paraId="087B1423" w14:textId="7E6EC2E2" w:rsidR="005A5469" w:rsidRDefault="00FA7EA4" w:rsidP="00FA7EA4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| Train Return Hour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ime</w:t>
      </w:r>
      <w:proofErr w:type="spellEnd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,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| Remaining Tickets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Seats</w:t>
      </w:r>
      <w:proofErr w:type="spellEnd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index])</w:t>
      </w:r>
    </w:p>
    <w:p w14:paraId="251D6C41" w14:textId="38AD066E" w:rsidR="00FA7EA4" w:rsidRPr="00FA7EA4" w:rsidRDefault="00FA7EA4" w:rsidP="00FA7EA4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>
        <w:rPr>
          <w:rFonts w:ascii="Fira Code Medium" w:hAnsi="Fira Code Medium" w:cs="Fira Code Medium"/>
          <w:color w:val="A626A4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="00420D59">
        <w:rPr>
          <w:rFonts w:ascii="Fira Code Medium" w:hAnsi="Fira Code Medium" w:cs="Fira Code Medium"/>
          <w:color w:val="50A14F"/>
          <w:sz w:val="18"/>
          <w:szCs w:val="18"/>
        </w:rPr>
        <w:t>---------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</w:p>
    <w:p w14:paraId="2B0EA9B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6C92D5AE" w14:textId="5674762C" w:rsidR="005A5469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4CE64F00" w14:textId="3F80C2B0" w:rsidR="00FA7EA4" w:rsidRDefault="00FA7EA4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6E756B0E" w14:textId="2998DD64" w:rsidR="00FA7EA4" w:rsidRDefault="00FA7EA4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68720EFB" w14:textId="77777777" w:rsidR="00FA7EA4" w:rsidRDefault="00FA7EA4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2FFE73BF" w14:textId="4DE08A3D" w:rsidR="00FA7EA4" w:rsidRDefault="00FA7EA4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3A241DAD" w14:textId="169355AF" w:rsidR="00FA7EA4" w:rsidRDefault="00FA7EA4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2D4ADA44" w14:textId="2BA42551" w:rsidR="00FA7EA4" w:rsidRDefault="00FA7EA4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6BD6E374" w14:textId="2DE0DCCB" w:rsidR="00FA7EA4" w:rsidRDefault="00FA7EA4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268310C5" w14:textId="0D2711D0" w:rsidR="00FA7EA4" w:rsidRDefault="00FA7EA4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2EE30D8A" w14:textId="77777777" w:rsidR="00FA7EA4" w:rsidRDefault="00FA7EA4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75701DE6" w14:textId="6DE4EB0C" w:rsidR="00FA7EA4" w:rsidRPr="00FA7EA4" w:rsidRDefault="00FA7EA4" w:rsidP="00FA7EA4">
      <w:pPr>
        <w:widowControl w:val="0"/>
        <w:autoSpaceDE w:val="0"/>
        <w:autoSpaceDN w:val="0"/>
        <w:adjustRightInd w:val="0"/>
        <w:jc w:val="right"/>
        <w:rPr>
          <w:rFonts w:ascii="Fira Code Medium" w:hAnsi="Fira Code Medium" w:cs="Fira Code Medium"/>
          <w:color w:val="8496B0" w:themeColor="text2" w:themeTint="99"/>
          <w:sz w:val="14"/>
          <w:szCs w:val="14"/>
        </w:rPr>
      </w:pPr>
      <w:r w:rsidRPr="00FA7EA4">
        <w:rPr>
          <w:rFonts w:ascii="Fira Code Medium" w:hAnsi="Fira Code Medium" w:cs="Fira Code Medium"/>
          <w:color w:val="8496B0" w:themeColor="text2" w:themeTint="99"/>
          <w:sz w:val="14"/>
          <w:szCs w:val="14"/>
        </w:rPr>
        <w:t>// TASK 2 START</w:t>
      </w:r>
      <w:r w:rsidR="00420D59">
        <w:rPr>
          <w:rFonts w:ascii="Fira Code Medium" w:hAnsi="Fira Code Medium" w:cs="Fira Code Medium"/>
          <w:color w:val="8496B0" w:themeColor="text2" w:themeTint="99"/>
          <w:sz w:val="14"/>
          <w:szCs w:val="14"/>
        </w:rPr>
        <w:t>S</w:t>
      </w:r>
      <w:r w:rsidRPr="00FA7EA4">
        <w:rPr>
          <w:rFonts w:ascii="Fira Code Medium" w:hAnsi="Fira Code Medium" w:cs="Fira Code Medium"/>
          <w:color w:val="8496B0" w:themeColor="text2" w:themeTint="99"/>
          <w:sz w:val="14"/>
          <w:szCs w:val="14"/>
        </w:rPr>
        <w:t xml:space="preserve"> ON NEXT PAGE</w:t>
      </w:r>
    </w:p>
    <w:p w14:paraId="5720B2E0" w14:textId="76BE576E" w:rsidR="005A5469" w:rsidRPr="00B77390" w:rsidRDefault="007B672D" w:rsidP="00B77390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lastRenderedPageBreak/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/ 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TASK 2 VARIABLE DECLARATIONS</w:t>
      </w:r>
    </w:p>
    <w:p w14:paraId="1C7B2B9F" w14:textId="7DAD6B92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bookmarkStart w:id="0" w:name="_Hlk69592762"/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FreeTickets</w:t>
      </w:r>
      <w:proofErr w:type="spellEnd"/>
      <w:r w:rsidR="00B77390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</w:t>
      </w:r>
      <w:r w:rsidR="00B77390" w:rsidRPr="00B77390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bookmarkEnd w:id="0"/>
    <w:p w14:paraId="3C4529FC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CONSTA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OneWayTicket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25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</w:p>
    <w:p w14:paraId="44687D5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OneWayCost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</w:p>
    <w:p w14:paraId="779E4A4C" w14:textId="7F2D01E1" w:rsidR="005A5469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4078F2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BOOLEAN</w:t>
      </w:r>
    </w:p>
    <w:p w14:paraId="38ECE6C6" w14:textId="45165846" w:rsidR="00B77390" w:rsidRPr="002916A1" w:rsidRDefault="00B77390" w:rsidP="00B77390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="00E25642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  <w:r w:rsidR="00E25642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</w:t>
      </w:r>
      <w:r w:rsidR="00E25642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index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p w14:paraId="0E954CEF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10B5221A" w14:textId="726E933E" w:rsidR="005A5469" w:rsidRPr="00B448D1" w:rsidRDefault="007B672D" w:rsidP="000F5745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TASK 2 ALGORITHM</w:t>
      </w:r>
    </w:p>
    <w:p w14:paraId="0FE9F88B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1DF0AFB6" w14:textId="4FBDBAC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Do you want to buy ticket</w:t>
      </w:r>
      <w:r w:rsidR="002E504A">
        <w:rPr>
          <w:rFonts w:ascii="Fira Code Medium" w:hAnsi="Fira Code Medium" w:cs="Fira Code Medium"/>
          <w:color w:val="50A14F"/>
          <w:sz w:val="18"/>
          <w:szCs w:val="18"/>
        </w:rPr>
        <w:t>(s)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? 'True' for yes and 'False' for no"</w:t>
      </w:r>
    </w:p>
    <w:p w14:paraId="359189F9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</w:t>
      </w:r>
    </w:p>
    <w:p w14:paraId="2B66D96B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!= </w:t>
      </w:r>
      <w:r w:rsidRPr="00C72443">
        <w:rPr>
          <w:rFonts w:ascii="Fira Code Medium" w:hAnsi="Fira Code Medium" w:cs="Fira Code Medium"/>
          <w:color w:val="00B0F0"/>
          <w:sz w:val="18"/>
          <w:szCs w:val="18"/>
        </w:rPr>
        <w:t xml:space="preserve">True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ND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!= </w:t>
      </w:r>
      <w:r w:rsidRPr="00C72443">
        <w:rPr>
          <w:rFonts w:ascii="Fira Code Medium" w:hAnsi="Fira Code Medium" w:cs="Fira Code Medium"/>
          <w:color w:val="00B0F0"/>
          <w:sz w:val="18"/>
          <w:szCs w:val="18"/>
        </w:rPr>
        <w:t xml:space="preserve">False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DO</w:t>
      </w:r>
    </w:p>
    <w:p w14:paraId="23AFAE0C" w14:textId="269217A4" w:rsidR="005A5469" w:rsidRPr="002916A1" w:rsidRDefault="00CE2B22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7E66C1B" wp14:editId="07F7329B">
                <wp:simplePos x="0" y="0"/>
                <wp:positionH relativeFrom="margin">
                  <wp:posOffset>17368</wp:posOffset>
                </wp:positionH>
                <wp:positionV relativeFrom="paragraph">
                  <wp:posOffset>2540</wp:posOffset>
                </wp:positionV>
                <wp:extent cx="0" cy="296883"/>
                <wp:effectExtent l="0" t="0" r="38100" b="27305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6883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E3165D9" id="Straight Connector 21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.35pt,.2pt" to="1.35pt,2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Enter 'True' for yes and 'False' for no: "</w:t>
      </w:r>
    </w:p>
    <w:p w14:paraId="25B4C379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</w:t>
      </w:r>
    </w:p>
    <w:p w14:paraId="22BBCCE1" w14:textId="1ED4894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19AF9800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0066FDB0" w14:textId="2CDF2D28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= </w:t>
      </w:r>
      <w:r w:rsidRPr="00C72443">
        <w:rPr>
          <w:rFonts w:ascii="Fira Code Medium" w:hAnsi="Fira Code Medium" w:cs="Fira Code Medium"/>
          <w:color w:val="00B0F0"/>
          <w:sz w:val="18"/>
          <w:szCs w:val="18"/>
        </w:rPr>
        <w:t xml:space="preserve">True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DO</w:t>
      </w:r>
    </w:p>
    <w:p w14:paraId="0A1EF992" w14:textId="3A71D152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634688" wp14:editId="4E59DD85">
                <wp:simplePos x="0" y="0"/>
                <wp:positionH relativeFrom="margin">
                  <wp:posOffset>12226</wp:posOffset>
                </wp:positionH>
                <wp:positionV relativeFrom="paragraph">
                  <wp:posOffset>70485</wp:posOffset>
                </wp:positionV>
                <wp:extent cx="0" cy="4203511"/>
                <wp:effectExtent l="0" t="0" r="38100" b="2603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203511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9CC14C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.95pt,5.55pt" to=".95pt,33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Enter Train number corresponding to your departure hour: "</w:t>
      </w:r>
    </w:p>
    <w:p w14:paraId="61590518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</w:p>
    <w:p w14:paraId="2F2554A2" w14:textId="3FFB4BA7" w:rsidR="005A5469" w:rsidRPr="002916A1" w:rsidRDefault="006324F7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FC046F2" wp14:editId="62C402D3">
                <wp:simplePos x="0" y="0"/>
                <wp:positionH relativeFrom="margin">
                  <wp:posOffset>296768</wp:posOffset>
                </wp:positionH>
                <wp:positionV relativeFrom="paragraph">
                  <wp:posOffset>148590</wp:posOffset>
                </wp:positionV>
                <wp:extent cx="0" cy="296883"/>
                <wp:effectExtent l="0" t="0" r="38100" b="27305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6883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474338" id="Straight Connector 10" o:spid="_x0000_s1026" style="position:absolute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3.35pt,11.7pt" to="23.35pt,3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 </w:t>
      </w:r>
      <w:r w:rsidR="007B672D"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1152D6">
        <w:rPr>
          <w:rFonts w:ascii="Fira Code Medium" w:hAnsi="Fira Code Medium" w:cs="Fira Code Medium"/>
          <w:color w:val="A626A4"/>
          <w:sz w:val="18"/>
          <w:szCs w:val="18"/>
        </w:rPr>
        <w:t>OR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gt; </w:t>
      </w:r>
      <w:r w:rsidR="007B672D"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7B672D" w:rsidRPr="002916A1">
        <w:rPr>
          <w:rFonts w:ascii="Fira Code Medium" w:hAnsi="Fira Code Medium" w:cs="Fira Code Medium"/>
          <w:color w:val="4078F2"/>
          <w:sz w:val="18"/>
          <w:szCs w:val="18"/>
        </w:rPr>
        <w:t>DO</w:t>
      </w:r>
    </w:p>
    <w:p w14:paraId="462C9D1F" w14:textId="19CE7722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rror! Enter train number from (0, 1, 2, 3): "</w:t>
      </w:r>
    </w:p>
    <w:p w14:paraId="38949909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</w:p>
    <w:p w14:paraId="37BFC1E4" w14:textId="08E77954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527E169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</w:p>
    <w:p w14:paraId="4A3501EF" w14:textId="09B3033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----- Return Hours Available -----"</w:t>
      </w:r>
    </w:p>
    <w:p w14:paraId="6E980351" w14:textId="0BD4B1F2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58C41DEE" w14:textId="4D38589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 | Return Hour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 | Remaining Tickets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index],</w:t>
      </w:r>
    </w:p>
    <w:p w14:paraId="76BD15B0" w14:textId="3FD6DADE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4EF60629" w14:textId="14976554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</w:p>
    <w:p w14:paraId="4F572B3C" w14:textId="6D60125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nter Train number corresponding to your Return hour: "</w:t>
      </w:r>
    </w:p>
    <w:p w14:paraId="5E227C8E" w14:textId="1AB99454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</w:p>
    <w:p w14:paraId="6C1132AB" w14:textId="5165645E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gt;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="006324F7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6324F7" w:rsidRPr="002916A1">
        <w:rPr>
          <w:rFonts w:ascii="Fira Code Medium" w:hAnsi="Fira Code Medium" w:cs="Fira Code Medium"/>
          <w:color w:val="4078F2"/>
          <w:sz w:val="18"/>
          <w:szCs w:val="18"/>
        </w:rPr>
        <w:t>DO</w:t>
      </w:r>
    </w:p>
    <w:p w14:paraId="6AD1B737" w14:textId="364FC18B" w:rsidR="005A5469" w:rsidRPr="002916A1" w:rsidRDefault="006324F7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B140B84" wp14:editId="12F66A6B">
                <wp:simplePos x="0" y="0"/>
                <wp:positionH relativeFrom="margin">
                  <wp:posOffset>294417</wp:posOffset>
                </wp:positionH>
                <wp:positionV relativeFrom="paragraph">
                  <wp:posOffset>2540</wp:posOffset>
                </wp:positionV>
                <wp:extent cx="0" cy="296883"/>
                <wp:effectExtent l="0" t="0" r="38100" b="2730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6883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DE67D8" id="Straight Connector 11" o:spid="_x0000_s1026" style="position:absolute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3.2pt,.2pt" to="23.2pt,2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Error! Enter Train number from the given list above: "</w:t>
      </w:r>
    </w:p>
    <w:p w14:paraId="0A6EA4C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</w:p>
    <w:p w14:paraId="51B534F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2FBF0363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</w:p>
    <w:p w14:paraId="4DF1C441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nter number of passengers for trip: "</w:t>
      </w:r>
    </w:p>
    <w:p w14:paraId="4F02E2E7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</w:p>
    <w:p w14:paraId="3CC7AA56" w14:textId="6024C7E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=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="006324F7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6324F7" w:rsidRPr="002916A1">
        <w:rPr>
          <w:rFonts w:ascii="Fira Code Medium" w:hAnsi="Fira Code Medium" w:cs="Fira Code Medium"/>
          <w:color w:val="4078F2"/>
          <w:sz w:val="18"/>
          <w:szCs w:val="18"/>
        </w:rPr>
        <w:t>DO</w:t>
      </w:r>
    </w:p>
    <w:p w14:paraId="52DE66BB" w14:textId="6814AE12" w:rsidR="005A5469" w:rsidRPr="002916A1" w:rsidRDefault="006324F7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CF73BF9" wp14:editId="0C7E4832">
                <wp:simplePos x="0" y="0"/>
                <wp:positionH relativeFrom="margin">
                  <wp:posOffset>296545</wp:posOffset>
                </wp:positionH>
                <wp:positionV relativeFrom="paragraph">
                  <wp:posOffset>5715</wp:posOffset>
                </wp:positionV>
                <wp:extent cx="0" cy="296545"/>
                <wp:effectExtent l="0" t="0" r="38100" b="27305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654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BDD859" id="Straight Connector 12" o:spid="_x0000_s1026" style="position:absolute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3.35pt,.45pt" to="23.35pt,2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Error! Enter number greater than 0: "</w:t>
      </w:r>
    </w:p>
    <w:p w14:paraId="3917E45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</w:p>
    <w:p w14:paraId="649F66E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523B4D1C" w14:textId="5D89F9F2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</w:p>
    <w:p w14:paraId="480A16EB" w14:textId="142E38EA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gt;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Seat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gt;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]</w:t>
      </w:r>
    </w:p>
    <w:p w14:paraId="461E16DA" w14:textId="779D20F2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CC2251E" wp14:editId="188E5351">
                <wp:simplePos x="0" y="0"/>
                <wp:positionH relativeFrom="margin">
                  <wp:posOffset>307075</wp:posOffset>
                </wp:positionH>
                <wp:positionV relativeFrom="paragraph">
                  <wp:posOffset>7232</wp:posOffset>
                </wp:positionV>
                <wp:extent cx="0" cy="225188"/>
                <wp:effectExtent l="0" t="0" r="38100" b="2286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5188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A428D3" id="Straight Connector 8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4.2pt,.55pt" to="24.2pt,1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0B5F8F1A" w14:textId="74F9E7E6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5A82B21" wp14:editId="0D2D5499">
                <wp:simplePos x="0" y="0"/>
                <wp:positionH relativeFrom="margin">
                  <wp:posOffset>313899</wp:posOffset>
                </wp:positionH>
                <wp:positionV relativeFrom="paragraph">
                  <wp:posOffset>-1</wp:posOffset>
                </wp:positionV>
                <wp:extent cx="0" cy="2941093"/>
                <wp:effectExtent l="0" t="0" r="38100" b="31115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41093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363036" id="Straight Connector 9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4.7pt,0" to="24.7pt,23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" strokecolor="#bfbfbf [2412]" strokeweight="1pt">
                <v:stroke joinstyle="miter"/>
                <w10:wrap anchorx="margin"/>
              </v:line>
            </w:pict>
          </mc:Fallback>
        </mc:AlternateContent>
      </w: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A0376FD" wp14:editId="068AFC11">
                <wp:simplePos x="0" y="0"/>
                <wp:positionH relativeFrom="margin">
                  <wp:posOffset>25874</wp:posOffset>
                </wp:positionH>
                <wp:positionV relativeFrom="paragraph">
                  <wp:posOffset>-6350</wp:posOffset>
                </wp:positionV>
                <wp:extent cx="0" cy="6564573"/>
                <wp:effectExtent l="0" t="0" r="38100" b="2730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564573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46EA4A" id="Straight Connector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.05pt,-.5pt" to="2.05pt,5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 xml:space="preserve">"Seats not available for chosen </w:t>
      </w:r>
      <w:r w:rsidR="00DB7AEF">
        <w:rPr>
          <w:rFonts w:ascii="Fira Code Medium" w:hAnsi="Fira Code Medium" w:cs="Fira Code Medium"/>
          <w:color w:val="50A14F"/>
          <w:sz w:val="18"/>
          <w:szCs w:val="18"/>
        </w:rPr>
        <w:t>hours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</w:p>
    <w:p w14:paraId="6C018D1E" w14:textId="476B0D5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Please check the display below for available Seats =&gt;"</w:t>
      </w:r>
    </w:p>
    <w:p w14:paraId="128FAC57" w14:textId="62BDC84B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LSE</w:t>
      </w:r>
    </w:p>
    <w:p w14:paraId="2CD34393" w14:textId="0140D9FB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/// SEATS BOOKED ///"</w:t>
      </w:r>
    </w:p>
    <w:p w14:paraId="3FD41A32" w14:textId="75A390D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gt;=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1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and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=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80</w:t>
      </w:r>
    </w:p>
    <w:p w14:paraId="46FDC80E" w14:textId="4A832751" w:rsidR="005A5469" w:rsidRPr="002916A1" w:rsidRDefault="0041671C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0849DC8" wp14:editId="2941C5D4">
                <wp:simplePos x="0" y="0"/>
                <wp:positionH relativeFrom="margin">
                  <wp:posOffset>846161</wp:posOffset>
                </wp:positionH>
                <wp:positionV relativeFrom="paragraph">
                  <wp:posOffset>5923</wp:posOffset>
                </wp:positionV>
                <wp:extent cx="0" cy="559558"/>
                <wp:effectExtent l="0" t="0" r="38100" b="31115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59558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B81CDC" id="Straight Connector 18" o:spid="_x0000_s1026" style="position:absolute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6.65pt,.45pt" to="66.65pt,4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10F09D67" w14:textId="19768BED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A0A1A7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FreeTicke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DIV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1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A0A1A7"/>
          <w:sz w:val="18"/>
          <w:szCs w:val="18"/>
        </w:rPr>
        <w:t xml:space="preserve">// </w:t>
      </w:r>
      <w:r w:rsidR="002E504A">
        <w:rPr>
          <w:rFonts w:ascii="Fira Code Medium" w:hAnsi="Fira Code Medium" w:cs="Fira Code Medium"/>
          <w:color w:val="A0A1A7"/>
          <w:sz w:val="18"/>
          <w:szCs w:val="18"/>
        </w:rPr>
        <w:t xml:space="preserve">DIV is </w:t>
      </w:r>
      <w:r w:rsidRPr="002916A1">
        <w:rPr>
          <w:rFonts w:ascii="Fira Code Medium" w:hAnsi="Fira Code Medium" w:cs="Fira Code Medium"/>
          <w:color w:val="A0A1A7"/>
          <w:sz w:val="18"/>
          <w:szCs w:val="18"/>
        </w:rPr>
        <w:t>INTEGER DIVISION</w:t>
      </w:r>
    </w:p>
    <w:p w14:paraId="79D32380" w14:textId="107E30D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LSE</w:t>
      </w:r>
    </w:p>
    <w:p w14:paraId="3405D059" w14:textId="3C47DE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FreeTicke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</w:p>
    <w:p w14:paraId="5E16C112" w14:textId="5C79658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29F9A81B" w14:textId="16958E4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</w:p>
    <w:p w14:paraId="69B2E21B" w14:textId="4A9EC4D6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OneWayCost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-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FreeTicke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) *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OneWayTicket</w:t>
      </w:r>
      <w:proofErr w:type="spellEnd"/>
    </w:p>
    <w:p w14:paraId="0E991EE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</w:p>
    <w:p w14:paraId="2342FF0D" w14:textId="621FB1B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+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</w:p>
    <w:p w14:paraId="5C3F509D" w14:textId="5A65B1B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-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</w:p>
    <w:p w14:paraId="04048E66" w14:textId="50041A56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+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OneWayCost</w:t>
      </w:r>
      <w:proofErr w:type="spellEnd"/>
    </w:p>
    <w:p w14:paraId="3DD7A018" w14:textId="0158F9A6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</w:p>
    <w:p w14:paraId="142585AC" w14:textId="4416751B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+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</w:p>
    <w:p w14:paraId="7E85DFDD" w14:textId="225254E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-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</w:p>
    <w:p w14:paraId="70EA0CF4" w14:textId="54287891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+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OneWayCost</w:t>
      </w:r>
      <w:proofErr w:type="spellEnd"/>
    </w:p>
    <w:p w14:paraId="3E4AAAEC" w14:textId="657E84EF" w:rsidR="005A5469" w:rsidRPr="002916A1" w:rsidRDefault="007B672D" w:rsidP="006574FB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518BFD3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&gt;&gt;&gt;&gt;&gt;    TRAIN JOURNEY DISPLAY    &lt;&lt;&lt;&lt;&lt;"</w:t>
      </w:r>
    </w:p>
    <w:p w14:paraId="027F27BE" w14:textId="24E701C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63244CEF" w14:textId="7456EEA4" w:rsidR="005A5469" w:rsidRPr="002916A1" w:rsidRDefault="008364D3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C150831" wp14:editId="2DDD4660">
                <wp:simplePos x="0" y="0"/>
                <wp:positionH relativeFrom="margin">
                  <wp:posOffset>299720</wp:posOffset>
                </wp:positionH>
                <wp:positionV relativeFrom="paragraph">
                  <wp:posOffset>4606</wp:posOffset>
                </wp:positionV>
                <wp:extent cx="0" cy="1924335"/>
                <wp:effectExtent l="0" t="0" r="3810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2433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EC6169" id="Straight Connector 14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3.6pt,.35pt" to="23.6pt,15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Seats</w:t>
      </w:r>
      <w:proofErr w:type="spellEnd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 != </w:t>
      </w:r>
      <w:r w:rsidR="007B672D"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</w:p>
    <w:p w14:paraId="02A84D6A" w14:textId="790FE7F8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5AC1731" wp14:editId="05271390">
                <wp:simplePos x="0" y="0"/>
                <wp:positionH relativeFrom="margin">
                  <wp:posOffset>573206</wp:posOffset>
                </wp:positionH>
                <wp:positionV relativeFrom="paragraph">
                  <wp:posOffset>10653</wp:posOffset>
                </wp:positionV>
                <wp:extent cx="0" cy="559558"/>
                <wp:effectExtent l="0" t="0" r="38100" b="3111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59558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2CCD1D" id="Straight Connector 6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45.15pt,.85pt" to="45.15pt,4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0DAE84CC" w14:textId="10C4388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Departure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Remaining Tickets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index])</w:t>
      </w:r>
    </w:p>
    <w:p w14:paraId="7B293CC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LSE</w:t>
      </w:r>
    </w:p>
    <w:p w14:paraId="780EB29A" w14:textId="3DA32884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Departure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Closed!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)</w:t>
      </w:r>
    </w:p>
    <w:p w14:paraId="66E6C33E" w14:textId="237DF008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3DDD00C2" w14:textId="72B06671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</w:p>
    <w:p w14:paraId="6272E725" w14:textId="69DC4725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 !=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</w:p>
    <w:p w14:paraId="6D1A5A05" w14:textId="072B5815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F2A886A" wp14:editId="48C5C7F5">
                <wp:simplePos x="0" y="0"/>
                <wp:positionH relativeFrom="margin">
                  <wp:posOffset>573206</wp:posOffset>
                </wp:positionH>
                <wp:positionV relativeFrom="paragraph">
                  <wp:posOffset>5052</wp:posOffset>
                </wp:positionV>
                <wp:extent cx="0" cy="573206"/>
                <wp:effectExtent l="0" t="0" r="38100" b="3683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73206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0BF325" id="Straight Connector 5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45.15pt,.4pt" to="45.15pt,4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26FC5B0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Return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Remaining Tickets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index])</w:t>
      </w:r>
    </w:p>
    <w:p w14:paraId="3A3C8331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LSE</w:t>
      </w:r>
    </w:p>
    <w:p w14:paraId="3E81C75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Return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Closed!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)</w:t>
      </w:r>
    </w:p>
    <w:p w14:paraId="13CA2F7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4E8B217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4A90F35B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</w:p>
    <w:p w14:paraId="35D4CB51" w14:textId="7F244152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Do you want to buy ticket</w:t>
      </w:r>
      <w:r w:rsidR="002E504A">
        <w:rPr>
          <w:rFonts w:ascii="Fira Code Medium" w:hAnsi="Fira Code Medium" w:cs="Fira Code Medium"/>
          <w:color w:val="50A14F"/>
          <w:sz w:val="18"/>
          <w:szCs w:val="18"/>
        </w:rPr>
        <w:t>(s)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? 'True'</w:t>
      </w:r>
      <w:r w:rsidR="006324F7">
        <w:rPr>
          <w:rFonts w:ascii="Fira Code Medium" w:hAnsi="Fira Code Medium" w:cs="Fira Code Medium"/>
          <w:color w:val="50A14F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for yes and 'False' for no"</w:t>
      </w:r>
    </w:p>
    <w:p w14:paraId="3F88B36C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</w:t>
      </w:r>
    </w:p>
    <w:p w14:paraId="7A581DA2" w14:textId="39A23627" w:rsidR="005A5469" w:rsidRPr="002916A1" w:rsidRDefault="006324F7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027334A" wp14:editId="5411FC57">
                <wp:simplePos x="0" y="0"/>
                <wp:positionH relativeFrom="margin">
                  <wp:posOffset>296322</wp:posOffset>
                </wp:positionH>
                <wp:positionV relativeFrom="paragraph">
                  <wp:posOffset>147320</wp:posOffset>
                </wp:positionV>
                <wp:extent cx="0" cy="296883"/>
                <wp:effectExtent l="0" t="0" r="38100" b="27305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6883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C4DF5A" id="Straight Connector 17" o:spid="_x0000_s1026" style="position:absolute;z-index:251696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3.35pt,11.6pt" to="23.35pt,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!= </w:t>
      </w:r>
      <w:r w:rsidR="007B672D" w:rsidRPr="00C72443">
        <w:rPr>
          <w:rFonts w:ascii="Fira Code Medium" w:hAnsi="Fira Code Medium" w:cs="Fira Code Medium"/>
          <w:color w:val="00B0F0"/>
          <w:sz w:val="18"/>
          <w:szCs w:val="18"/>
        </w:rPr>
        <w:t xml:space="preserve">True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AND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!= </w:t>
      </w:r>
      <w:r w:rsidR="007B672D" w:rsidRPr="00C72443">
        <w:rPr>
          <w:rFonts w:ascii="Fira Code Medium" w:hAnsi="Fira Code Medium" w:cs="Fira Code Medium"/>
          <w:color w:val="00B0F0"/>
          <w:sz w:val="18"/>
          <w:szCs w:val="18"/>
        </w:rPr>
        <w:t xml:space="preserve">False </w:t>
      </w:r>
      <w:r w:rsidR="007B672D" w:rsidRPr="002916A1">
        <w:rPr>
          <w:rFonts w:ascii="Fira Code Medium" w:hAnsi="Fira Code Medium" w:cs="Fira Code Medium"/>
          <w:color w:val="4078F2"/>
          <w:sz w:val="18"/>
          <w:szCs w:val="18"/>
        </w:rPr>
        <w:t>DO</w:t>
      </w:r>
    </w:p>
    <w:p w14:paraId="2175C32B" w14:textId="049A9712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nter 'True' for yes and 'False' for no: "</w:t>
      </w:r>
    </w:p>
    <w:p w14:paraId="3DCD1114" w14:textId="41D08DDD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</w:t>
      </w:r>
    </w:p>
    <w:p w14:paraId="4EE871DA" w14:textId="1D504ED1" w:rsidR="006574FB" w:rsidRDefault="007B672D" w:rsidP="006574FB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628FC2E3" w14:textId="590278FD" w:rsidR="005A5469" w:rsidRPr="002916A1" w:rsidRDefault="007B672D" w:rsidP="006574FB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48A77223" w14:textId="3DC398A4" w:rsidR="005A5469" w:rsidRPr="00B448D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TASK 3 VARIABLE DECLARATIONS</w:t>
      </w:r>
    </w:p>
    <w:p w14:paraId="5AD28C71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TotalAmount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</w:p>
    <w:p w14:paraId="5A62C22F" w14:textId="6510961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Total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Most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="00C72443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p w14:paraId="19C07DF0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MaxTrain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STRING</w:t>
      </w:r>
    </w:p>
    <w:p w14:paraId="08AC132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p w14:paraId="4C671356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295D9A1E" w14:textId="670D953F" w:rsidR="005A5469" w:rsidRPr="00B448D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TASK </w:t>
      </w:r>
      <w:r w:rsidR="001A03CD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3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ALGORITHM</w:t>
      </w:r>
    </w:p>
    <w:p w14:paraId="06EE3C81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7C93DEE7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----- END OF THE DAY -----"</w:t>
      </w:r>
    </w:p>
    <w:p w14:paraId="4FDB2D0B" w14:textId="01CD86FA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63E19418" w14:textId="44BFC75D" w:rsid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93BF986" wp14:editId="4CDFCA71">
                <wp:simplePos x="0" y="0"/>
                <wp:positionH relativeFrom="margin">
                  <wp:posOffset>17780</wp:posOffset>
                </wp:positionH>
                <wp:positionV relativeFrom="paragraph">
                  <wp:posOffset>20794</wp:posOffset>
                </wp:positionV>
                <wp:extent cx="0" cy="702310"/>
                <wp:effectExtent l="0" t="0" r="38100" b="2159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0231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80366F" id="Straight Connector 4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.4pt,1.65pt" to="1.4pt,5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| Train Departure Hour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ime</w:t>
      </w:r>
      <w:proofErr w:type="spellEnd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,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| Number of passengers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Passengers</w:t>
      </w:r>
      <w:proofErr w:type="spellEnd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, </w:t>
      </w:r>
    </w:p>
    <w:p w14:paraId="265BD2D8" w14:textId="433B018E" w:rsidR="005A5469" w:rsidRPr="002916A1" w:rsidRDefault="007B672D" w:rsidP="002916A1">
      <w:pPr>
        <w:widowControl w:val="0"/>
        <w:autoSpaceDE w:val="0"/>
        <w:autoSpaceDN w:val="0"/>
        <w:adjustRightInd w:val="0"/>
        <w:ind w:left="600" w:firstLine="60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="00D62C70">
        <w:rPr>
          <w:rFonts w:ascii="Fira Code Medium" w:hAnsi="Fira Code Medium" w:cs="Fira Code Medium"/>
          <w:color w:val="50A14F"/>
          <w:sz w:val="18"/>
          <w:szCs w:val="18"/>
        </w:rPr>
        <w:t xml:space="preserve">|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Total money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index])</w:t>
      </w:r>
    </w:p>
    <w:p w14:paraId="4A782133" w14:textId="77777777" w:rsid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Return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Number of passengers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index],</w:t>
      </w:r>
    </w:p>
    <w:p w14:paraId="2BB465C3" w14:textId="1DF8BE9A" w:rsidR="005A5469" w:rsidRPr="002916A1" w:rsidRDefault="007B672D" w:rsidP="002916A1">
      <w:pPr>
        <w:widowControl w:val="0"/>
        <w:autoSpaceDE w:val="0"/>
        <w:autoSpaceDN w:val="0"/>
        <w:adjustRightInd w:val="0"/>
        <w:ind w:left="600" w:firstLine="60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="00D62C70">
        <w:rPr>
          <w:rFonts w:ascii="Fira Code Medium" w:hAnsi="Fira Code Medium" w:cs="Fira Code Medium"/>
          <w:color w:val="50A14F"/>
          <w:sz w:val="18"/>
          <w:szCs w:val="18"/>
        </w:rPr>
        <w:t xml:space="preserve">|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Total money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index])</w:t>
      </w:r>
    </w:p>
    <w:p w14:paraId="42B0B3A5" w14:textId="1EE9B50C" w:rsidR="005A5469" w:rsidRPr="002350C9" w:rsidRDefault="007B672D" w:rsidP="002350C9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"</w:t>
      </w:r>
      <w:r w:rsidR="002350C9">
        <w:rPr>
          <w:rFonts w:ascii="Fira Code Medium" w:hAnsi="Fira Code Medium" w:cs="Fira Code Medium"/>
          <w:color w:val="50A14F"/>
          <w:sz w:val="18"/>
          <w:szCs w:val="18"/>
        </w:rPr>
        <w:t xml:space="preserve">  </w:t>
      </w:r>
      <w:r w:rsidR="002350C9"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2350C9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2350C9"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</w:t>
      </w:r>
      <w:r w:rsidR="002350C9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EMPTY LINE</w:t>
      </w:r>
    </w:p>
    <w:p w14:paraId="0FE89790" w14:textId="42C1CCE5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690B21E3" w14:textId="6D2CBC24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6B1FF29B" w14:textId="129D45B3" w:rsidR="005A5469" w:rsidRPr="002916A1" w:rsidRDefault="006324F7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7D5606D" wp14:editId="537704B7">
                <wp:simplePos x="0" y="0"/>
                <wp:positionH relativeFrom="margin">
                  <wp:posOffset>20543</wp:posOffset>
                </wp:positionH>
                <wp:positionV relativeFrom="paragraph">
                  <wp:posOffset>153670</wp:posOffset>
                </wp:positionV>
                <wp:extent cx="0" cy="296883"/>
                <wp:effectExtent l="0" t="0" r="38100" b="27305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6883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871B6E" id="Straight Connector 19" o:spid="_x0000_s1026" style="position:absolute;z-index:251698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.6pt,12.1pt" to="1.6pt,3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r w:rsidR="007B672D"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7B672D"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7B672D"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43AB08CA" w14:textId="7CDBAD88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Total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Total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+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index]</w:t>
      </w:r>
    </w:p>
    <w:p w14:paraId="137CF731" w14:textId="37423D3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TotalAmount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TotalAmount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+ (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 *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2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)</w:t>
      </w:r>
    </w:p>
    <w:p w14:paraId="2AD12689" w14:textId="77777777" w:rsidR="00D90FE5" w:rsidRPr="002916A1" w:rsidRDefault="00D90FE5" w:rsidP="00D90FE5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42FEC907" w14:textId="4D54E1AD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4372DC52" w14:textId="0EE3F549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287B1A45" w14:textId="54226C33" w:rsidR="005A5469" w:rsidRPr="002916A1" w:rsidRDefault="00483D43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32D3E8A" wp14:editId="224DA468">
                <wp:simplePos x="0" y="0"/>
                <wp:positionH relativeFrom="margin">
                  <wp:posOffset>300251</wp:posOffset>
                </wp:positionH>
                <wp:positionV relativeFrom="paragraph">
                  <wp:posOffset>146865</wp:posOffset>
                </wp:positionV>
                <wp:extent cx="0" cy="443552"/>
                <wp:effectExtent l="0" t="0" r="38100" b="3302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43552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8E2DE5" id="Straight Connector 15" o:spid="_x0000_s1026" style="position:absolute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3.65pt,11.55pt" to="23.65pt,4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6574FB"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DC68593" wp14:editId="37B07165">
                <wp:simplePos x="0" y="0"/>
                <wp:positionH relativeFrom="margin">
                  <wp:posOffset>26670</wp:posOffset>
                </wp:positionH>
                <wp:positionV relativeFrom="paragraph">
                  <wp:posOffset>22699</wp:posOffset>
                </wp:positionV>
                <wp:extent cx="0" cy="1453486"/>
                <wp:effectExtent l="0" t="0" r="38100" b="3302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53486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11F319" id="Straight Connector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.1pt,1.8pt" to="2.1pt,1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Passengers</w:t>
      </w:r>
      <w:proofErr w:type="spellEnd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="00370AB8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index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&gt; </w:t>
      </w:r>
      <w:proofErr w:type="spellStart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MostPassengers</w:t>
      </w:r>
      <w:proofErr w:type="spellEnd"/>
    </w:p>
    <w:p w14:paraId="15AB92CC" w14:textId="25D5028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722B6BC1" w14:textId="2B82F5A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Most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="00370AB8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index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]</w:t>
      </w:r>
    </w:p>
    <w:p w14:paraId="06D1CE8B" w14:textId="7A2D6FC6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MaxTrain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="00370AB8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index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]</w:t>
      </w:r>
    </w:p>
    <w:p w14:paraId="39ED4EB0" w14:textId="7178960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5FF08582" w14:textId="5E42CD4B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="00370AB8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index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&gt;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MostPassengers</w:t>
      </w:r>
      <w:proofErr w:type="spellEnd"/>
    </w:p>
    <w:p w14:paraId="293EC8AF" w14:textId="11DA8222" w:rsidR="005A5469" w:rsidRPr="002916A1" w:rsidRDefault="00483D43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9BB23EB" wp14:editId="4F9CCF1B">
                <wp:simplePos x="0" y="0"/>
                <wp:positionH relativeFrom="margin">
                  <wp:posOffset>301995</wp:posOffset>
                </wp:positionH>
                <wp:positionV relativeFrom="paragraph">
                  <wp:posOffset>6616</wp:posOffset>
                </wp:positionV>
                <wp:extent cx="0" cy="443552"/>
                <wp:effectExtent l="0" t="0" r="38100" b="3302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43552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167F97" id="Straight Connector 16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3.8pt,.5pt" to="23.8pt,3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68A5B019" w14:textId="23A833F5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Most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="00370AB8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index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]</w:t>
      </w:r>
    </w:p>
    <w:p w14:paraId="376196B5" w14:textId="077E915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MaxTrain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="00370AB8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index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]</w:t>
      </w:r>
    </w:p>
    <w:p w14:paraId="35DF7F9C" w14:textId="3B770FA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5A2F660D" w14:textId="758062B2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676AED84" w14:textId="5C49EE7C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0C26D745" w14:textId="677AF5D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otal money earned today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TotalAmount</w:t>
      </w:r>
      <w:proofErr w:type="spellEnd"/>
    </w:p>
    <w:p w14:paraId="491D1E46" w14:textId="40BE80A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otal passengers travelled today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TotalPassengers</w:t>
      </w:r>
      <w:proofErr w:type="spellEnd"/>
    </w:p>
    <w:p w14:paraId="2AB27426" w14:textId="51721724" w:rsidR="00365BE3" w:rsidRDefault="007B672D" w:rsidP="00365BE3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he train journey with the highest number of passengers today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MaxTrain</w:t>
      </w:r>
      <w:proofErr w:type="spellEnd"/>
    </w:p>
    <w:p w14:paraId="20EE975F" w14:textId="102AB3A2" w:rsidR="009E7B57" w:rsidRPr="006574FB" w:rsidRDefault="009E7B57" w:rsidP="00365BE3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595959" w:themeColor="text1" w:themeTint="A6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513A0EAA" wp14:editId="1159B9FB">
                <wp:simplePos x="0" y="0"/>
                <wp:positionH relativeFrom="margin">
                  <wp:posOffset>11875</wp:posOffset>
                </wp:positionH>
                <wp:positionV relativeFrom="margin">
                  <wp:posOffset>6507678</wp:posOffset>
                </wp:positionV>
                <wp:extent cx="9126187" cy="350174"/>
                <wp:effectExtent l="0" t="0" r="0" b="0"/>
                <wp:wrapNone/>
                <wp:docPr id="20" name="Rectangle 20">
                  <a:hlinkClick xmlns:a="http://schemas.openxmlformats.org/drawingml/2006/main" r:id="rId4" tooltip="Paper 22 Problem-solving and Programming - PRE-RELEASE MATERIAL SOLUTON - 0478/22 - MAY/JUNE 2021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26187" cy="350174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  <a:ln>
                          <a:noFill/>
                          <a:headEnd type="none" w="med" len="med"/>
                          <a:tailEnd type="none" w="med" len="med"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95DEF9" w14:textId="343C88D2" w:rsidR="009E7B57" w:rsidRPr="009E7B57" w:rsidRDefault="009E7B57" w:rsidP="009E7B57">
                            <w:pPr>
                              <w:jc w:val="center"/>
                              <w:rPr>
                                <w:rFonts w:ascii="Victor Mono" w:hAnsi="Victor Mono"/>
                                <w:color w:val="FFFFFF" w:themeColor="background1"/>
                                <w:lang w:val="en-US"/>
                              </w:rPr>
                            </w:pPr>
                            <w:r w:rsidRPr="009E7B57">
                              <w:rPr>
                                <w:rFonts w:ascii="Victor Mono" w:hAnsi="Victor Mono"/>
                                <w:color w:val="FFFFFF" w:themeColor="background1"/>
                                <w:lang w:val="en-US"/>
                              </w:rPr>
                              <w:t xml:space="preserve">Link to the GitHub Pseudocode Repository: </w:t>
                            </w:r>
                            <w:r w:rsidRPr="009E7B57">
                              <w:rPr>
                                <w:rFonts w:ascii="Victor Mono" w:hAnsi="Victor Mono"/>
                                <w:color w:val="FFFFFF" w:themeColor="background1"/>
                                <w:lang w:val="en-US"/>
                              </w:rPr>
                              <w:t>https://github.com/Dunroxiz/Pre-release-Material-2021-P22-MJ-CIE</w:t>
                            </w:r>
                          </w:p>
                          <w:p w14:paraId="005B9E77" w14:textId="77777777" w:rsidR="009E7B57" w:rsidRPr="009E7B57" w:rsidRDefault="009E7B57" w:rsidP="009E7B57">
                            <w:pPr>
                              <w:jc w:val="center"/>
                              <w:rPr>
                                <w:rFonts w:ascii="Victor Mono" w:hAnsi="Victor Mono"/>
                                <w:color w:val="FFFFFF" w:themeColor="background1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3A0EAA" id="Rectangle 20" o:spid="_x0000_s1026" href="https://github.com/Dunroxiz/Pre-release-Material-2021-P22-MJ-CIE" title="Paper 22 Problem-solving and Programming - PRE-RELEASE MATERIAL SOLUTON - 0478/22 - MAY/JUNE 2021" style="position:absolute;margin-left:.95pt;margin-top:512.4pt;width:718.6pt;height:27.55pt;z-index:251699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" o:button="t" fillcolor="#00b0f0" stroked="f" strokeweight="1pt">
                <v:fill o:detectmouseclick="t"/>
                <v:textbox>
                  <w:txbxContent>
                    <w:p w14:paraId="2895DEF9" w14:textId="343C88D2" w:rsidR="009E7B57" w:rsidRPr="009E7B57" w:rsidRDefault="009E7B57" w:rsidP="009E7B57">
                      <w:pPr>
                        <w:jc w:val="center"/>
                        <w:rPr>
                          <w:rFonts w:ascii="Victor Mono" w:hAnsi="Victor Mono"/>
                          <w:color w:val="FFFFFF" w:themeColor="background1"/>
                          <w:lang w:val="en-US"/>
                        </w:rPr>
                      </w:pPr>
                      <w:r w:rsidRPr="009E7B57">
                        <w:rPr>
                          <w:rFonts w:ascii="Victor Mono" w:hAnsi="Victor Mono"/>
                          <w:color w:val="FFFFFF" w:themeColor="background1"/>
                          <w:lang w:val="en-US"/>
                        </w:rPr>
                        <w:t xml:space="preserve">Link to the GitHub Pseudocode Repository: </w:t>
                      </w:r>
                      <w:r w:rsidRPr="009E7B57">
                        <w:rPr>
                          <w:rFonts w:ascii="Victor Mono" w:hAnsi="Victor Mono"/>
                          <w:color w:val="FFFFFF" w:themeColor="background1"/>
                          <w:lang w:val="en-US"/>
                        </w:rPr>
                        <w:t>https://github.com/Dunroxiz/Pre-release-Material-2021-P22-MJ-CIE</w:t>
                      </w:r>
                    </w:p>
                    <w:p w14:paraId="005B9E77" w14:textId="77777777" w:rsidR="009E7B57" w:rsidRPr="009E7B57" w:rsidRDefault="009E7B57" w:rsidP="009E7B57">
                      <w:pPr>
                        <w:jc w:val="center"/>
                        <w:rPr>
                          <w:rFonts w:ascii="Victor Mono" w:hAnsi="Victor Mono"/>
                          <w:color w:val="FFFFFF" w:themeColor="background1"/>
                          <w:lang w:val="en-US"/>
                        </w:rPr>
                      </w:pPr>
                    </w:p>
                  </w:txbxContent>
                </v:textbox>
                <w10:wrap anchorx="margin" anchory="margin"/>
              </v:rect>
            </w:pict>
          </mc:Fallback>
        </mc:AlternateContent>
      </w:r>
    </w:p>
    <w:sectPr w:rsidR="009E7B57" w:rsidRPr="006574FB" w:rsidSect="00DD453C">
      <w:pgSz w:w="15840" w:h="12240" w:orient="landscape"/>
      <w:pgMar w:top="720" w:right="720" w:bottom="720" w:left="72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ira Code Medium">
    <w:panose1 w:val="020B0809050000020004"/>
    <w:charset w:val="00"/>
    <w:family w:val="modern"/>
    <w:pitch w:val="fixed"/>
    <w:sig w:usb0="E00002EF" w:usb1="5200F8FB" w:usb2="00000008" w:usb3="00000000" w:csb0="0000009F" w:csb1="00000000"/>
  </w:font>
  <w:font w:name="Victor Mono">
    <w:panose1 w:val="00000509000000000000"/>
    <w:charset w:val="00"/>
    <w:family w:val="modern"/>
    <w:pitch w:val="fixed"/>
    <w:sig w:usb0="20000287" w:usb1="000018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bordersDoNotSurroundHeader/>
  <w:bordersDoNotSurroundFooter/>
  <w:proofState w:spelling="clean" w:grammar="clean"/>
  <w:defaultTabStop w:val="60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savePreviewPicture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MTczMzUxNDS1MLVQ0lEKTi0uzszPAykwNKgFAGmouDotAAAA"/>
  </w:docVars>
  <w:rsids>
    <w:rsidRoot w:val="00DD453C"/>
    <w:rsid w:val="000F5745"/>
    <w:rsid w:val="001152D6"/>
    <w:rsid w:val="0015222C"/>
    <w:rsid w:val="001A03CD"/>
    <w:rsid w:val="0021508C"/>
    <w:rsid w:val="002350C9"/>
    <w:rsid w:val="002916A1"/>
    <w:rsid w:val="002E504A"/>
    <w:rsid w:val="00365BE3"/>
    <w:rsid w:val="00370AB8"/>
    <w:rsid w:val="003F75DB"/>
    <w:rsid w:val="00414429"/>
    <w:rsid w:val="0041671C"/>
    <w:rsid w:val="00420D59"/>
    <w:rsid w:val="00483D43"/>
    <w:rsid w:val="00543899"/>
    <w:rsid w:val="00574AA4"/>
    <w:rsid w:val="005A5469"/>
    <w:rsid w:val="006324F7"/>
    <w:rsid w:val="006574FB"/>
    <w:rsid w:val="006F0459"/>
    <w:rsid w:val="007423E7"/>
    <w:rsid w:val="007B672D"/>
    <w:rsid w:val="008364D3"/>
    <w:rsid w:val="00907F3F"/>
    <w:rsid w:val="009B4F5A"/>
    <w:rsid w:val="009C5F12"/>
    <w:rsid w:val="009E7B57"/>
    <w:rsid w:val="00A23D1D"/>
    <w:rsid w:val="00B448D1"/>
    <w:rsid w:val="00B77390"/>
    <w:rsid w:val="00C45365"/>
    <w:rsid w:val="00C72443"/>
    <w:rsid w:val="00CC1472"/>
    <w:rsid w:val="00CE2B22"/>
    <w:rsid w:val="00D62C70"/>
    <w:rsid w:val="00D807BC"/>
    <w:rsid w:val="00D90FE5"/>
    <w:rsid w:val="00DB7AEF"/>
    <w:rsid w:val="00DD453C"/>
    <w:rsid w:val="00E25642"/>
    <w:rsid w:val="00E76AC0"/>
    <w:rsid w:val="00FA7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F125D76"/>
  <w14:defaultImageDpi w14:val="96"/>
  <w15:docId w15:val="{3BD43E73-E93D-4D12-BAB0-43A204CEB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0FE5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6324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Dunroxiz/Pre-release-Material-2021-P22-MJ-CI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4</Pages>
  <Words>890</Words>
  <Characters>5074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oor Ahmad Eqan</dc:creator>
  <cp:keywords/>
  <dc:description/>
  <cp:lastModifiedBy>Hasoor Ahmad Eqan</cp:lastModifiedBy>
  <cp:revision>37</cp:revision>
  <cp:lastPrinted>2021-04-26T14:42:00Z</cp:lastPrinted>
  <dcterms:created xsi:type="dcterms:W3CDTF">2021-04-17T15:45:00Z</dcterms:created>
  <dcterms:modified xsi:type="dcterms:W3CDTF">2021-04-26T14:43:00Z</dcterms:modified>
</cp:coreProperties>
</file>